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0F66A" w14:textId="77777777" w:rsidR="002B3250" w:rsidRDefault="00756708">
      <w:pPr>
        <w:rPr>
          <w:lang w:val="en-US"/>
        </w:rPr>
      </w:pPr>
      <w:r>
        <w:rPr>
          <w:lang w:val="en-US"/>
        </w:rPr>
        <w:t>Hello world!!!</w:t>
      </w:r>
    </w:p>
    <w:p w14:paraId="652A01EB" w14:textId="77777777" w:rsidR="00873F06" w:rsidRDefault="00731911" w:rsidP="00731911">
      <w:pPr>
        <w:pStyle w:val="Heading1"/>
      </w:pPr>
      <w:r>
        <w:t xml:space="preserve">This </w:t>
      </w:r>
      <w:r w:rsidR="005149FD">
        <w:t xml:space="preserve">is a section </w:t>
      </w:r>
      <w:proofErr w:type="spellStart"/>
      <w:r w:rsidR="005149FD">
        <w:t>lvl</w:t>
      </w:r>
      <w:proofErr w:type="spellEnd"/>
      <w:r w:rsidR="005149FD">
        <w:t xml:space="preserve"> 0 ^sec</w:t>
      </w:r>
      <w:r w:rsidR="005767E4">
        <w:t>t</w:t>
      </w:r>
      <w:r w:rsidR="005149FD">
        <w:t>0{</w:t>
      </w:r>
      <w:r>
        <w:t>lable</w:t>
      </w:r>
      <w:proofErr w:type="gramStart"/>
      <w:r>
        <w:t>1</w:t>
      </w:r>
      <w:r w:rsidR="005149FD">
        <w:t>}</w:t>
      </w:r>
      <w:r w:rsidR="00914A19">
        <w:t>^</w:t>
      </w:r>
      <w:proofErr w:type="gramEnd"/>
      <w:r w:rsidR="0059728A">
        <w:t>;</w:t>
      </w:r>
    </w:p>
    <w:p w14:paraId="1798842B" w14:textId="77777777" w:rsidR="003379B4" w:rsidRDefault="003379B4" w:rsidP="003379B4"/>
    <w:p w14:paraId="51131965" w14:textId="77777777" w:rsidR="003379B4" w:rsidRDefault="003379B4" w:rsidP="003379B4">
      <w:r>
        <w:t>Video provides a powerful way to help you prove your point. When you click Online Video, you can paste in the embed code for the video you want to add. You can also type a keyword to search online for the video that best fits your document.</w:t>
      </w:r>
    </w:p>
    <w:p w14:paraId="64C2253C"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071B5E12" w14:textId="77777777" w:rsidR="003379B4" w:rsidRDefault="003379B4" w:rsidP="003379B4">
      <w:r>
        <w:t>Themes and styles also help keep your document coordinated. When you click Design and choose a new Theme, the pictures, charts, and SmartArt graphics change to match your new theme. When you apply styles, your headings change to match the new theme.</w:t>
      </w:r>
    </w:p>
    <w:p w14:paraId="3FF481E6"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22283896" w14:textId="77777777" w:rsidR="007B5629" w:rsidRPr="000D13B9" w:rsidRDefault="007B5629" w:rsidP="007B5629">
      <w:pPr>
        <w:keepNext/>
      </w:pPr>
    </w:p>
    <w:p w14:paraId="7C0F98C6" w14:textId="6D9D8FF0" w:rsidR="007B5629" w:rsidRDefault="007B5629" w:rsidP="007B5629">
      <w:pPr>
        <w:pStyle w:val="Caption"/>
      </w:pPr>
      <w:r>
        <w:t xml:space="preserve">Figure </w:t>
      </w:r>
      <w:r w:rsidR="006320D9">
        <w:fldChar w:fldCharType="begin"/>
      </w:r>
      <w:r w:rsidR="006320D9">
        <w:instrText xml:space="preserve"> SEQ Figure \* ARABIC </w:instrText>
      </w:r>
      <w:r w:rsidR="006320D9">
        <w:fldChar w:fldCharType="separate"/>
      </w:r>
      <w:r>
        <w:rPr>
          <w:noProof/>
        </w:rPr>
        <w:t>1</w:t>
      </w:r>
      <w:r w:rsidR="006320D9">
        <w:rPr>
          <w:noProof/>
        </w:rPr>
        <w:fldChar w:fldCharType="end"/>
      </w:r>
      <w:r>
        <w:t>: Random ^fig{figure1}</w:t>
      </w:r>
      <w:r w:rsidR="00E74B30">
        <w:t>^</w:t>
      </w:r>
      <w:r w:rsidR="00131B79">
        <w:t xml:space="preserve"> ^fig{figure2}^</w:t>
      </w:r>
    </w:p>
    <w:p w14:paraId="7D64CC4D" w14:textId="77777777" w:rsidR="003379B4" w:rsidRDefault="003379B4" w:rsidP="003379B4">
      <w: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1EFEA73A" w14:textId="77777777" w:rsidR="003379B4" w:rsidRDefault="003379B4" w:rsidP="003379B4">
      <w:r>
        <w:t xml:space="preserve">Themes and styles also help keep your document coordinated. When you click Design and choose a new Theme, the pictures, charts, and SmartArt graphics change to match your new theme. When you apply styles, </w:t>
      </w:r>
      <w:r w:rsidRPr="00773C01">
        <w:rPr>
          <w:rFonts w:ascii="ref" w:hAnsi="ref"/>
        </w:rPr>
        <w:t>your</w:t>
      </w:r>
      <w:r>
        <w:t xml:space="preserve"> headings change to match the new theme.</w:t>
      </w:r>
    </w:p>
    <w:p w14:paraId="2A621C49" w14:textId="77777777" w:rsidR="003379B4" w:rsidRDefault="003379B4" w:rsidP="003379B4">
      <w:r>
        <w:t>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0E3E98D" w14:textId="77777777" w:rsidR="003379B4" w:rsidRDefault="003379B4" w:rsidP="003379B4">
      <w:r>
        <w:t>Reading is easier, too, in the new Reading view. You can collapse parts of the document and focus on the text you want. If you need to stop reading before you reach the end, Word remembers where you left off - even on another device.</w:t>
      </w:r>
    </w:p>
    <w:p w14:paraId="12836F36" w14:textId="77777777" w:rsidR="003379B4" w:rsidRDefault="003379B4" w:rsidP="003379B4">
      <w:pPr>
        <w:pStyle w:val="Heading2"/>
      </w:pPr>
      <w:r>
        <w:t>This a subsection lvl1 ^sect1{lable</w:t>
      </w:r>
      <w:proofErr w:type="gramStart"/>
      <w:r>
        <w:t>2}^</w:t>
      </w:r>
      <w:proofErr w:type="gramEnd"/>
    </w:p>
    <w:p w14:paraId="574E2BCE" w14:textId="77777777" w:rsidR="00683DC6" w:rsidRDefault="00683DC6" w:rsidP="00683DC6">
      <w:r>
        <w:t>Video provides a powerful way to help you prove your point. When you click Online Video, you can paste in the embed code for the video you want to add.</w:t>
      </w:r>
    </w:p>
    <w:p w14:paraId="6CF358B9" w14:textId="77777777" w:rsidR="00683DC6" w:rsidRDefault="00683DC6" w:rsidP="00683DC6">
      <w:r>
        <w:t>You can also type a keyword to search online for the video that best fits your document. To make your document look professionally produced, Word provides header, footer, cover page, and text box designs that complement each other.</w:t>
      </w:r>
    </w:p>
    <w:p w14:paraId="4E9F97B5" w14:textId="77777777" w:rsidR="00683DC6" w:rsidRDefault="00683DC6" w:rsidP="00683DC6">
      <w:r>
        <w:lastRenderedPageBreak/>
        <w:t>For example, you can add a matching cover page, header, and sidebar. Click Insert and then choose the elements you want from the different galleries.</w:t>
      </w:r>
    </w:p>
    <w:p w14:paraId="5B8BE72C" w14:textId="3B60EC40" w:rsidR="00683DC6" w:rsidRDefault="00683DC6" w:rsidP="00683DC6">
      <w:r>
        <w:t>Themes and styles also help keep your document coordinated. When you click Design and choose a new Theme, the pictures, charts, and SmartArt graphics change to match your new theme.</w:t>
      </w:r>
    </w:p>
    <w:p w14:paraId="10542886" w14:textId="56B7D983" w:rsidR="002918EB" w:rsidRPr="002918EB" w:rsidRDefault="002918EB" w:rsidP="000512DF">
      <w:pPr>
        <w:framePr w:hSpace="181" w:wrap="notBeside" w:vAnchor="text" w:hAnchor="text" w:y="1"/>
        <w:pBdr>
          <w:top w:val="single" w:sz="6" w:space="1" w:color="auto"/>
          <w:left w:val="single" w:sz="6" w:space="1" w:color="auto"/>
          <w:bottom w:val="single" w:sz="6" w:space="1" w:color="auto"/>
          <w:right w:val="single" w:sz="6" w:space="1" w:color="auto"/>
        </w:pBdr>
        <w:rPr>
          <w:rFonts w:ascii="Times New Roman" w:hAnsi="Times New Roman"/>
          <w:lang w:val="en-150"/>
        </w:rPr>
      </w:pPr>
      <w:r>
        <w:rPr>
          <w:rFonts w:ascii="Times New Roman" w:hAnsi="Times New Roman"/>
          <w:lang w:val="en-150"/>
        </w:rPr>
        <w:t>Figure 3: Text Box figure ^fig{FigureBox}^</w:t>
      </w:r>
    </w:p>
    <w:p w14:paraId="21307CD2" w14:textId="77777777" w:rsidR="00683DC6" w:rsidRDefault="00683DC6" w:rsidP="00683DC6">
      <w:r>
        <w:t>When you apply styles, your headings change to match the new theme. Save time in Word with new buttons that show up where you need them.</w:t>
      </w:r>
    </w:p>
    <w:p w14:paraId="5C31451A"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w:t>
      </w:r>
    </w:p>
    <w:p w14:paraId="6934D4DA" w14:textId="77777777" w:rsidR="00683DC6" w:rsidRDefault="00683DC6" w:rsidP="00683DC6">
      <w:r>
        <w:t>Reading is easier, too, in the new Reading view. You can collapse parts of the document and focus on the text you want.</w:t>
      </w:r>
    </w:p>
    <w:p w14:paraId="2AD6AA4E" w14:textId="77777777" w:rsidR="00683DC6" w:rsidRDefault="00683DC6" w:rsidP="00683DC6">
      <w:r>
        <w:t>If you need to stop reading before you reach the end, Word remembers where you left off - even on another device. Video provides a powerful way to help you prove your point.</w:t>
      </w:r>
    </w:p>
    <w:p w14:paraId="08503686" w14:textId="77777777" w:rsidR="00683DC6" w:rsidRDefault="00683DC6" w:rsidP="00683DC6">
      <w:r>
        <w:t>When you click Online Video, you can paste in the embed code for the video you want to add. You can also type a keyword to search online for the video that best fits your document.</w:t>
      </w:r>
    </w:p>
    <w:p w14:paraId="08487166" w14:textId="77777777" w:rsidR="00683DC6" w:rsidRPr="00683DC6" w:rsidRDefault="00683DC6" w:rsidP="00683DC6">
      <w:r>
        <w:t>To make your document look professionally produced, Word provides header, footer, cover page, and text box designs that complement each other. For example, you can add a matching cover page, header, and sidebar.</w:t>
      </w:r>
    </w:p>
    <w:p w14:paraId="5E330ACD" w14:textId="77777777" w:rsidR="00683DC6" w:rsidRDefault="00683DC6" w:rsidP="00683DC6">
      <w:pPr>
        <w:pStyle w:val="Heading1"/>
      </w:pPr>
      <w:r>
        <w:t xml:space="preserve">This is a </w:t>
      </w:r>
      <w:proofErr w:type="spellStart"/>
      <w:r>
        <w:t>lvl</w:t>
      </w:r>
      <w:proofErr w:type="spellEnd"/>
      <w:r>
        <w:t xml:space="preserve"> 0 section ^sect0{lable</w:t>
      </w:r>
      <w:proofErr w:type="gramStart"/>
      <w:r>
        <w:t>3}^</w:t>
      </w:r>
      <w:proofErr w:type="gramEnd"/>
    </w:p>
    <w:p w14:paraId="673255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111578CD"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7FC7FEB3" w14:textId="77777777" w:rsidR="00F9296E" w:rsidRDefault="00F9296E" w:rsidP="00F9296E">
      <w:pPr>
        <w:pStyle w:val="Caption"/>
        <w:keepNext/>
      </w:pPr>
      <w:r>
        <w:t xml:space="preserve">Table </w:t>
      </w:r>
      <w:fldSimple w:instr=" SEQ Table \* ARABIC ">
        <w:r>
          <w:rPr>
            <w:noProof/>
          </w:rPr>
          <w:t>1</w:t>
        </w:r>
      </w:fldSimple>
      <w:r>
        <w:t>: Whatever ^</w:t>
      </w:r>
      <w:proofErr w:type="spellStart"/>
      <w:r>
        <w:t>tbl</w:t>
      </w:r>
      <w:proofErr w:type="spellEnd"/>
      <w:r>
        <w:t>{table1}</w:t>
      </w:r>
      <w:r w:rsidR="00E74B30">
        <w:t>^</w:t>
      </w:r>
    </w:p>
    <w:tbl>
      <w:tblPr>
        <w:tblStyle w:val="TableGrid"/>
        <w:tblW w:w="0" w:type="auto"/>
        <w:tblLook w:val="04A0" w:firstRow="1" w:lastRow="0" w:firstColumn="1" w:lastColumn="0" w:noHBand="0" w:noVBand="1"/>
      </w:tblPr>
      <w:tblGrid>
        <w:gridCol w:w="2074"/>
        <w:gridCol w:w="2074"/>
        <w:gridCol w:w="2074"/>
        <w:gridCol w:w="2074"/>
      </w:tblGrid>
      <w:tr w:rsidR="00F9296E" w14:paraId="22A1C585" w14:textId="77777777" w:rsidTr="00F9296E">
        <w:tc>
          <w:tcPr>
            <w:tcW w:w="2074" w:type="dxa"/>
          </w:tcPr>
          <w:p w14:paraId="36831C01" w14:textId="77777777" w:rsidR="00F9296E" w:rsidRDefault="00F9296E" w:rsidP="00683DC6">
            <w:proofErr w:type="spellStart"/>
            <w:r>
              <w:t>Alkkfaf</w:t>
            </w:r>
            <w:proofErr w:type="spellEnd"/>
          </w:p>
        </w:tc>
        <w:tc>
          <w:tcPr>
            <w:tcW w:w="2074" w:type="dxa"/>
          </w:tcPr>
          <w:p w14:paraId="5ED61952" w14:textId="77777777" w:rsidR="00F9296E" w:rsidRDefault="00F9296E" w:rsidP="00683DC6">
            <w:proofErr w:type="spellStart"/>
            <w:r>
              <w:t>Nfg</w:t>
            </w:r>
            <w:proofErr w:type="spellEnd"/>
          </w:p>
        </w:tc>
        <w:tc>
          <w:tcPr>
            <w:tcW w:w="2074" w:type="dxa"/>
          </w:tcPr>
          <w:p w14:paraId="56963927" w14:textId="77777777" w:rsidR="00F9296E" w:rsidRDefault="00F9296E" w:rsidP="00683DC6">
            <w:proofErr w:type="spellStart"/>
            <w:r>
              <w:t>Dlsfnbo</w:t>
            </w:r>
            <w:proofErr w:type="spellEnd"/>
          </w:p>
        </w:tc>
        <w:tc>
          <w:tcPr>
            <w:tcW w:w="2074" w:type="dxa"/>
          </w:tcPr>
          <w:p w14:paraId="5C1B6941" w14:textId="77777777" w:rsidR="00F9296E" w:rsidRDefault="00F9296E" w:rsidP="00683DC6">
            <w:proofErr w:type="spellStart"/>
            <w:r>
              <w:t>Vxnvio</w:t>
            </w:r>
            <w:proofErr w:type="spellEnd"/>
          </w:p>
        </w:tc>
      </w:tr>
      <w:tr w:rsidR="00F9296E" w14:paraId="76AD1BF1" w14:textId="77777777" w:rsidTr="00F9296E">
        <w:tc>
          <w:tcPr>
            <w:tcW w:w="2074" w:type="dxa"/>
          </w:tcPr>
          <w:p w14:paraId="3323502A" w14:textId="77777777" w:rsidR="00F9296E" w:rsidRDefault="00F9296E" w:rsidP="00683DC6">
            <w:r>
              <w:t>1</w:t>
            </w:r>
          </w:p>
        </w:tc>
        <w:tc>
          <w:tcPr>
            <w:tcW w:w="2074" w:type="dxa"/>
          </w:tcPr>
          <w:p w14:paraId="6CC734B8" w14:textId="77777777" w:rsidR="00F9296E" w:rsidRDefault="00F9296E" w:rsidP="00683DC6">
            <w:r>
              <w:t>257</w:t>
            </w:r>
          </w:p>
        </w:tc>
        <w:tc>
          <w:tcPr>
            <w:tcW w:w="2074" w:type="dxa"/>
          </w:tcPr>
          <w:p w14:paraId="313E7267" w14:textId="77777777" w:rsidR="00F9296E" w:rsidRDefault="00F9296E" w:rsidP="00683DC6">
            <w:r>
              <w:t>235</w:t>
            </w:r>
          </w:p>
        </w:tc>
        <w:tc>
          <w:tcPr>
            <w:tcW w:w="2074" w:type="dxa"/>
          </w:tcPr>
          <w:p w14:paraId="43B7A120" w14:textId="77777777" w:rsidR="00F9296E" w:rsidRDefault="00F9296E" w:rsidP="00683DC6">
            <w:r>
              <w:t>0</w:t>
            </w:r>
          </w:p>
        </w:tc>
      </w:tr>
    </w:tbl>
    <w:p w14:paraId="6A15EC27" w14:textId="77777777" w:rsidR="00F9296E" w:rsidRDefault="00F9296E" w:rsidP="00683DC6"/>
    <w:p w14:paraId="66117AE5" w14:textId="77777777"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w:t>
      </w:r>
      <w:r>
        <w:lastRenderedPageBreak/>
        <w:t>document look professionally produced, Word provides header, footer, cover page, and text box designs that complement each other. For example, you can add a matching cover page, header, and sidebar.</w:t>
      </w:r>
    </w:p>
    <w:p w14:paraId="47A47E27" w14:textId="77777777" w:rsidR="00683DC6" w:rsidRDefault="00683DC6" w:rsidP="00683DC6">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0C888BA4"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D61D483" w14:textId="06EDD681" w:rsidR="00683DC6" w:rsidRDefault="00683DC6" w:rsidP="00683DC6">
      <w:r>
        <w:t xml:space="preserve">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t>
      </w:r>
      <w:r w:rsidR="00F9296E" w:rsidRPr="00162FF0">
        <w:rPr>
          <w:color w:val="FF0000"/>
        </w:rPr>
        <w:t xml:space="preserve">Figure </w:t>
      </w:r>
      <w:r w:rsidR="007E4D25">
        <w:rPr>
          <w:color w:val="FF0000"/>
        </w:rPr>
        <w:t>`</w:t>
      </w:r>
      <w:r w:rsidR="00B16134">
        <w:t>f</w:t>
      </w:r>
      <w:r w:rsidR="00DC295F">
        <w:t>{</w:t>
      </w:r>
      <w:r w:rsidR="00F9296E">
        <w:t>figure</w:t>
      </w:r>
      <w:proofErr w:type="gramStart"/>
      <w:r w:rsidR="00F9296E">
        <w:t>1</w:t>
      </w:r>
      <w:r w:rsidR="00DC295F">
        <w:t>}</w:t>
      </w:r>
      <w:r w:rsidR="007E4D25">
        <w:t>`</w:t>
      </w:r>
      <w:proofErr w:type="gramEnd"/>
      <w:r w:rsidR="00F9296E">
        <w:t xml:space="preserve"> </w:t>
      </w:r>
      <w:r>
        <w:t>Word provides header, footer, cover page, and text box designs that complement each other. For example, you can add a matching cover page, header, and sidebar</w:t>
      </w:r>
      <w:r w:rsidR="00383E76">
        <w:t xml:space="preserve"> </w:t>
      </w:r>
      <w:r w:rsidR="00383E76" w:rsidRPr="00383E76">
        <w:rPr>
          <w:color w:val="FF0000"/>
        </w:rPr>
        <w:t xml:space="preserve">Figure </w:t>
      </w:r>
      <w:r w:rsidR="007E4D25">
        <w:rPr>
          <w:color w:val="FF0000"/>
        </w:rPr>
        <w:t>`</w:t>
      </w:r>
      <w:r w:rsidR="00383E76">
        <w:t>f{figure</w:t>
      </w:r>
      <w:proofErr w:type="gramStart"/>
      <w:r w:rsidR="00383E76">
        <w:t>2}</w:t>
      </w:r>
      <w:r w:rsidR="007E4D25">
        <w:t>`</w:t>
      </w:r>
      <w:proofErr w:type="gramEnd"/>
      <w:r>
        <w:t>.</w:t>
      </w:r>
    </w:p>
    <w:p w14:paraId="5D229FCC" w14:textId="1A918EF4" w:rsidR="00683DC6" w:rsidRDefault="00683DC6" w:rsidP="00683DC6">
      <w:r>
        <w:t xml:space="preserve">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w:t>
      </w:r>
      <w:r w:rsidR="00B33538" w:rsidRPr="008464A0">
        <w:rPr>
          <w:color w:val="833C0B" w:themeColor="accent2" w:themeShade="80"/>
        </w:rPr>
        <w:t xml:space="preserve">table </w:t>
      </w:r>
      <w:r w:rsidR="00E609D0">
        <w:t>`</w:t>
      </w:r>
      <w:r w:rsidR="00E609D0">
        <w:rPr>
          <w:rFonts w:ascii="Times New Roman" w:hAnsi="Times New Roman"/>
          <w:lang w:val="en-150"/>
        </w:rPr>
        <w:t>t{</w:t>
      </w:r>
      <w:r w:rsidR="00B33538">
        <w:t>table</w:t>
      </w:r>
      <w:proofErr w:type="gramStart"/>
      <w:r w:rsidR="00B33538">
        <w:t>1</w:t>
      </w:r>
      <w:r w:rsidR="00E609D0">
        <w:rPr>
          <w:rFonts w:ascii="Times New Roman" w:hAnsi="Times New Roman"/>
          <w:lang w:val="en-150"/>
        </w:rPr>
        <w:t>}`</w:t>
      </w:r>
      <w:proofErr w:type="gramEnd"/>
      <w:r w:rsidR="00B33538">
        <w:t xml:space="preserve"> </w:t>
      </w:r>
      <w:r>
        <w:t>match the new theme. Save time in Word with new buttons that show up where you need them.</w:t>
      </w:r>
    </w:p>
    <w:p w14:paraId="145938D8" w14:textId="77777777" w:rsidR="00683DC6" w:rsidRDefault="00683DC6" w:rsidP="00683DC6">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3DE660E1" w14:textId="77777777" w:rsidR="00683DC6" w:rsidRDefault="00683DC6" w:rsidP="00683DC6">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4A1F6A3C" w14:textId="03A8E0B4" w:rsidR="00683DC6" w:rsidRDefault="00683DC6" w:rsidP="00683DC6">
      <w:r>
        <w:t>Click Insert and then choose the elements you want from the different galleries</w:t>
      </w:r>
      <w:r w:rsidR="004B36C9">
        <w:rPr>
          <w:rFonts w:ascii="Times New Roman" w:hAnsi="Times New Roman"/>
          <w:lang w:val="en-150"/>
        </w:rPr>
        <w:t xml:space="preserve">, </w:t>
      </w:r>
      <w:r w:rsidR="006F00E5">
        <w:rPr>
          <w:rFonts w:ascii="Times New Roman" w:hAnsi="Times New Roman"/>
          <w:lang w:val="en-150"/>
        </w:rPr>
        <w:t>[</w:t>
      </w:r>
      <w:r w:rsidR="004B36C9" w:rsidRPr="006F00E5">
        <w:rPr>
          <w:rFonts w:ascii="Times New Roman" w:hAnsi="Times New Roman"/>
          <w:color w:val="385623" w:themeColor="accent6" w:themeShade="80"/>
          <w:lang w:val="en-150"/>
        </w:rPr>
        <w:t>`cite{paper</w:t>
      </w:r>
      <w:proofErr w:type="gramStart"/>
      <w:r w:rsidR="004B36C9" w:rsidRPr="006F00E5">
        <w:rPr>
          <w:rFonts w:ascii="Times New Roman" w:hAnsi="Times New Roman"/>
          <w:color w:val="385623" w:themeColor="accent6" w:themeShade="80"/>
          <w:lang w:val="en-150"/>
        </w:rPr>
        <w:t>1}`</w:t>
      </w:r>
      <w:proofErr w:type="gramEnd"/>
      <w:r w:rsidR="006F00E5">
        <w:rPr>
          <w:rFonts w:ascii="Times New Roman" w:hAnsi="Times New Roman"/>
          <w:color w:val="FF0000"/>
          <w:lang w:val="en-150"/>
        </w:rPr>
        <w:t>]</w:t>
      </w:r>
      <w:r>
        <w:t>.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323B591D" w14:textId="5FB04D29" w:rsidR="00683DC6" w:rsidRDefault="00683DC6" w:rsidP="00683DC6">
      <w:r>
        <w:t>To change the way a picture fits in your document, click it and a button for layout options appears next to it</w:t>
      </w:r>
      <w:r w:rsidR="006A4E5B">
        <w:rPr>
          <w:rFonts w:ascii="Times New Roman" w:hAnsi="Times New Roman"/>
          <w:lang w:val="en-150"/>
        </w:rPr>
        <w:t xml:space="preserve"> </w:t>
      </w:r>
      <w:r w:rsidR="006A4E5B" w:rsidRPr="00BB34EF">
        <w:rPr>
          <w:color w:val="FF0000"/>
        </w:rPr>
        <w:t>Section</w:t>
      </w:r>
      <w:r w:rsidR="006A4E5B">
        <w:rPr>
          <w:color w:val="FF0000"/>
        </w:rPr>
        <w:t xml:space="preserve"> </w:t>
      </w:r>
      <w:r w:rsidR="006A4E5B">
        <w:rPr>
          <w:rFonts w:ascii="Times New Roman" w:hAnsi="Times New Roman"/>
          <w:color w:val="FF0000"/>
          <w:lang w:val="en-150"/>
        </w:rPr>
        <w:t>`</w:t>
      </w:r>
      <w:r w:rsidR="006A4E5B">
        <w:rPr>
          <w:color w:val="FF0000"/>
        </w:rPr>
        <w:t>s</w:t>
      </w:r>
      <w:r w:rsidR="006A4E5B">
        <w:rPr>
          <w:rFonts w:ascii="Times New Roman" w:hAnsi="Times New Roman"/>
          <w:color w:val="FF0000"/>
          <w:lang w:val="en-150"/>
        </w:rPr>
        <w:t>0{</w:t>
      </w:r>
      <w:r w:rsidR="006A4E5B">
        <w:rPr>
          <w:color w:val="FF0000"/>
        </w:rPr>
        <w:t>lable</w:t>
      </w:r>
      <w:r w:rsidR="006A4E5B">
        <w:rPr>
          <w:rFonts w:ascii="Times New Roman" w:hAnsi="Times New Roman"/>
          <w:color w:val="FF0000"/>
          <w:lang w:val="en-150"/>
        </w:rPr>
        <w:t>3}`</w:t>
      </w:r>
      <w:r>
        <w:t>. When you work on a table, click where you want to add a row or a column, and then click the plus sign.</w:t>
      </w:r>
      <w:r w:rsidR="00DC359D">
        <w:t xml:space="preserve"> </w:t>
      </w:r>
      <w:r>
        <w:t xml:space="preserve">Reading is easier, too, in the new </w:t>
      </w:r>
      <w:r>
        <w:lastRenderedPageBreak/>
        <w:t>Reading view. You can collapse parts of the document and focus on the text you want. If you need to stop reading before you reach the end, Word remembers where you left off - even on another device.</w:t>
      </w:r>
    </w:p>
    <w:p w14:paraId="29D674CB" w14:textId="1F72DB97" w:rsidR="00683DC6" w:rsidRDefault="00683DC6" w:rsidP="00683DC6">
      <w:r>
        <w:t>Video provides a powerful way to</w:t>
      </w:r>
      <w:r w:rsidR="00BB34EF">
        <w:t xml:space="preserve"> </w:t>
      </w:r>
      <w:r w:rsidR="00BB34EF" w:rsidRPr="00BB34EF">
        <w:rPr>
          <w:color w:val="FF0000"/>
        </w:rPr>
        <w:t>Section</w:t>
      </w:r>
      <w:r w:rsidR="001B1677">
        <w:rPr>
          <w:color w:val="FF0000"/>
        </w:rPr>
        <w:t xml:space="preserve"> </w:t>
      </w:r>
      <w:r w:rsidR="00773C01">
        <w:rPr>
          <w:rFonts w:ascii="Times New Roman" w:hAnsi="Times New Roman"/>
          <w:color w:val="FF0000"/>
          <w:lang w:val="en-150"/>
        </w:rPr>
        <w:t>`</w:t>
      </w:r>
      <w:r w:rsidR="006F4422">
        <w:rPr>
          <w:color w:val="FF0000"/>
        </w:rPr>
        <w:t>s</w:t>
      </w:r>
      <w:r w:rsidR="008330FA">
        <w:rPr>
          <w:rFonts w:ascii="Times New Roman" w:hAnsi="Times New Roman"/>
          <w:color w:val="FF0000"/>
          <w:lang w:val="en-150"/>
        </w:rPr>
        <w:t>1</w:t>
      </w:r>
      <w:r w:rsidR="00773C01">
        <w:rPr>
          <w:rFonts w:ascii="Times New Roman" w:hAnsi="Times New Roman"/>
          <w:color w:val="FF0000"/>
          <w:lang w:val="en-150"/>
        </w:rPr>
        <w:t>{</w:t>
      </w:r>
      <w:r w:rsidR="00E80194">
        <w:rPr>
          <w:color w:val="FF0000"/>
        </w:rPr>
        <w:t>lable</w:t>
      </w:r>
      <w:proofErr w:type="gramStart"/>
      <w:r w:rsidR="00E80194">
        <w:rPr>
          <w:color w:val="FF0000"/>
        </w:rPr>
        <w:t>2</w:t>
      </w:r>
      <w:r w:rsidR="00773C01">
        <w:rPr>
          <w:rFonts w:ascii="Times New Roman" w:hAnsi="Times New Roman"/>
          <w:color w:val="FF0000"/>
          <w:lang w:val="en-150"/>
        </w:rPr>
        <w:t>}`</w:t>
      </w:r>
      <w:proofErr w:type="gramEnd"/>
      <w:r w:rsidR="00FC743E">
        <w:rPr>
          <w:color w:val="FF0000"/>
        </w:rPr>
        <w:t xml:space="preserve"> </w:t>
      </w:r>
      <w:r>
        <w:t>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234B5F9F" w14:textId="606C6327" w:rsidR="00683DC6" w:rsidRDefault="00683DC6" w:rsidP="00683DC6">
      <w:r>
        <w:t xml:space="preserve">Click Insert and then choose the elements you want from the different galleries. Themes and styles also help keep your document coordinated. When you click Design and choose a new Theme, the pictures, charts, </w:t>
      </w:r>
      <w:r w:rsidR="00A03462" w:rsidRPr="00C25ACC">
        <w:rPr>
          <w:rFonts w:ascii="Times New Roman" w:hAnsi="Times New Roman"/>
          <w:color w:val="FF0000"/>
          <w:lang w:val="en-150"/>
        </w:rPr>
        <w:t xml:space="preserve">Section </w:t>
      </w:r>
      <w:r w:rsidR="00454366" w:rsidRPr="00A03462">
        <w:rPr>
          <w:color w:val="FF0000"/>
        </w:rPr>
        <w:t>`</w:t>
      </w:r>
      <w:r w:rsidR="00161468">
        <w:rPr>
          <w:rFonts w:ascii="Times New Roman" w:hAnsi="Times New Roman"/>
          <w:color w:val="FF0000"/>
          <w:lang w:val="en-150"/>
        </w:rPr>
        <w:t>s0</w:t>
      </w:r>
      <w:r w:rsidR="00454366" w:rsidRPr="00A03462">
        <w:rPr>
          <w:rFonts w:ascii="Times New Roman" w:hAnsi="Times New Roman"/>
          <w:color w:val="FF0000"/>
          <w:lang w:val="en-150"/>
        </w:rPr>
        <w:t>{</w:t>
      </w:r>
      <w:r w:rsidR="00C63E30" w:rsidRPr="00A03462">
        <w:rPr>
          <w:color w:val="FF0000"/>
        </w:rPr>
        <w:t>lable</w:t>
      </w:r>
      <w:proofErr w:type="gramStart"/>
      <w:r w:rsidR="00C63E30" w:rsidRPr="00A03462">
        <w:rPr>
          <w:color w:val="FF0000"/>
        </w:rPr>
        <w:t>1</w:t>
      </w:r>
      <w:r w:rsidR="00454366" w:rsidRPr="00A03462">
        <w:rPr>
          <w:rFonts w:ascii="Times New Roman" w:hAnsi="Times New Roman"/>
          <w:color w:val="FF0000"/>
          <w:lang w:val="en-150"/>
        </w:rPr>
        <w:t>}`</w:t>
      </w:r>
      <w:proofErr w:type="gramEnd"/>
      <w:r w:rsidR="00C63E30">
        <w:t xml:space="preserve"> </w:t>
      </w:r>
      <w:r>
        <w:t>and SmartArt graphics change to match your new theme. When you apply styles, your headings change to match the new theme. Save time in Word with new buttons that show up where you need them.</w:t>
      </w:r>
    </w:p>
    <w:p w14:paraId="1DA0225E" w14:textId="350BAB9C" w:rsidR="00683DC6" w:rsidRDefault="00683DC6" w:rsidP="00683DC6">
      <w:r>
        <w:t xml:space="preserve">To change the way a picture fits in your document, click it and a button for layout options appears next to it. When you work on a table, click where </w:t>
      </w:r>
      <w:r w:rsidR="001141D5" w:rsidRPr="00961EBE">
        <w:rPr>
          <w:color w:val="833C0B" w:themeColor="accent2" w:themeShade="80"/>
        </w:rPr>
        <w:t xml:space="preserve">paper </w:t>
      </w:r>
      <w:r w:rsidR="00FA4F40">
        <w:rPr>
          <w:rFonts w:ascii="Times New Roman" w:hAnsi="Times New Roman"/>
          <w:color w:val="833C0B" w:themeColor="accent2" w:themeShade="80"/>
          <w:lang w:val="en-150"/>
        </w:rPr>
        <w:t>[</w:t>
      </w:r>
      <w:r w:rsidR="00AB364B">
        <w:rPr>
          <w:rFonts w:ascii="Times New Roman" w:hAnsi="Times New Roman"/>
          <w:color w:val="833C0B" w:themeColor="accent2" w:themeShade="80"/>
          <w:lang w:val="en-150"/>
        </w:rPr>
        <w:t>`</w:t>
      </w:r>
      <w:proofErr w:type="spellStart"/>
      <w:r w:rsidR="001141D5">
        <w:t>cit</w:t>
      </w:r>
      <w:proofErr w:type="spellEnd"/>
      <w:r w:rsidR="004B36C9">
        <w:rPr>
          <w:rFonts w:ascii="Times New Roman" w:hAnsi="Times New Roman"/>
          <w:lang w:val="en-150"/>
        </w:rPr>
        <w:t>e</w:t>
      </w:r>
      <w:r w:rsidR="00AB364B">
        <w:rPr>
          <w:rFonts w:ascii="Times New Roman" w:hAnsi="Times New Roman"/>
          <w:lang w:val="en-150"/>
        </w:rPr>
        <w:t>{</w:t>
      </w:r>
      <w:r w:rsidR="001141D5">
        <w:t>paper</w:t>
      </w:r>
      <w:proofErr w:type="gramStart"/>
      <w:r w:rsidR="001141D5">
        <w:t>2</w:t>
      </w:r>
      <w:r w:rsidR="00AB364B">
        <w:rPr>
          <w:rFonts w:ascii="Times New Roman" w:hAnsi="Times New Roman"/>
          <w:lang w:val="en-150"/>
        </w:rPr>
        <w:t>}`</w:t>
      </w:r>
      <w:proofErr w:type="gramEnd"/>
      <w:r w:rsidR="00FA4F40">
        <w:rPr>
          <w:rFonts w:ascii="Times New Roman" w:hAnsi="Times New Roman"/>
          <w:lang w:val="en-150"/>
        </w:rPr>
        <w:t>]</w:t>
      </w:r>
      <w:r w:rsidR="001141D5">
        <w:t xml:space="preserve"> </w:t>
      </w:r>
      <w:r>
        <w:t>you want to add a row or a column, and then click the plus sign. Reading is easier, too, in the new Reading view</w:t>
      </w:r>
      <w:r w:rsidR="006320D9">
        <w:rPr>
          <w:rFonts w:ascii="Times New Roman" w:hAnsi="Times New Roman"/>
          <w:lang w:val="en-150"/>
        </w:rPr>
        <w:t xml:space="preserve"> [`</w:t>
      </w:r>
      <w:bookmarkStart w:id="0" w:name="_GoBack"/>
      <w:bookmarkEnd w:id="0"/>
      <w:r w:rsidR="006320D9">
        <w:rPr>
          <w:rFonts w:ascii="Times New Roman" w:hAnsi="Times New Roman"/>
          <w:lang w:val="en-150"/>
        </w:rPr>
        <w:t>cite{paper</w:t>
      </w:r>
      <w:proofErr w:type="gramStart"/>
      <w:r w:rsidR="006320D9">
        <w:rPr>
          <w:rFonts w:ascii="Times New Roman" w:hAnsi="Times New Roman"/>
          <w:lang w:val="en-150"/>
        </w:rPr>
        <w:t>3}`</w:t>
      </w:r>
      <w:proofErr w:type="gramEnd"/>
      <w:r w:rsidR="006320D9">
        <w:rPr>
          <w:rFonts w:ascii="Times New Roman" w:hAnsi="Times New Roman"/>
          <w:lang w:val="en-150"/>
        </w:rPr>
        <w:t>]</w:t>
      </w:r>
      <w:r>
        <w:t>. You can collapse parts of the document and focus on the text you want. If you need to stop reading before you reach the end, Word remembers where you left off - even on another device.</w:t>
      </w:r>
    </w:p>
    <w:p w14:paraId="23532E31" w14:textId="77777777" w:rsidR="00683DC6" w:rsidRDefault="00683DC6" w:rsidP="00683DC6">
      <w:pPr>
        <w:pStyle w:val="Heading2"/>
      </w:pPr>
      <w:r>
        <w:t>LVL 1 section ^Sect1{lable</w:t>
      </w:r>
      <w:proofErr w:type="gramStart"/>
      <w:r>
        <w:t>4}^</w:t>
      </w:r>
      <w:proofErr w:type="gramEnd"/>
    </w:p>
    <w:p w14:paraId="491FD090" w14:textId="6673E4FE" w:rsidR="00791638" w:rsidRDefault="00791638" w:rsidP="00791638">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r w:rsidR="00FC0D53">
        <w:rPr>
          <w:rFonts w:ascii="Times New Roman" w:hAnsi="Times New Roman"/>
          <w:lang w:val="en-150"/>
        </w:rPr>
        <w:t xml:space="preserve"> </w:t>
      </w:r>
      <w:r w:rsidR="00E771A5" w:rsidRPr="00E771A5">
        <w:rPr>
          <w:rFonts w:ascii="Times New Roman" w:hAnsi="Times New Roman"/>
          <w:color w:val="FF0000"/>
          <w:lang w:val="en-150"/>
        </w:rPr>
        <w:t xml:space="preserve">Section </w:t>
      </w:r>
      <w:r w:rsidR="009F1D9D">
        <w:rPr>
          <w:rFonts w:ascii="Times New Roman" w:hAnsi="Times New Roman"/>
          <w:color w:val="FF0000"/>
          <w:lang w:val="en-150"/>
        </w:rPr>
        <w:t>`s1{lab</w:t>
      </w:r>
      <w:r w:rsidR="00FC0D53" w:rsidRPr="00E771A5">
        <w:rPr>
          <w:rFonts w:ascii="Times New Roman" w:hAnsi="Times New Roman"/>
          <w:color w:val="FF0000"/>
          <w:lang w:val="en-150"/>
        </w:rPr>
        <w:t>l</w:t>
      </w:r>
      <w:r w:rsidR="009F1D9D">
        <w:rPr>
          <w:rFonts w:ascii="Times New Roman" w:hAnsi="Times New Roman"/>
          <w:color w:val="FF0000"/>
          <w:lang w:val="en-150"/>
        </w:rPr>
        <w:t>e</w:t>
      </w:r>
      <w:proofErr w:type="gramStart"/>
      <w:r w:rsidR="00FC0D53" w:rsidRPr="00E771A5">
        <w:rPr>
          <w:rFonts w:ascii="Times New Roman" w:hAnsi="Times New Roman"/>
          <w:color w:val="FF0000"/>
          <w:lang w:val="en-150"/>
        </w:rPr>
        <w:t>4}`</w:t>
      </w:r>
      <w:proofErr w:type="gramEnd"/>
      <w:r>
        <w:t>. 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w:t>
      </w:r>
    </w:p>
    <w:p w14:paraId="6490F815" w14:textId="77777777" w:rsidR="00791638" w:rsidRDefault="00791638" w:rsidP="00791638"/>
    <w:p w14:paraId="288A1A51" w14:textId="77777777" w:rsidR="00791638" w:rsidRDefault="00791638" w:rsidP="00791638">
      <w:pPr>
        <w:pStyle w:val="Heading1"/>
      </w:pPr>
      <w:r>
        <w:t xml:space="preserve">References </w:t>
      </w:r>
    </w:p>
    <w:p w14:paraId="5520635A" w14:textId="77777777" w:rsidR="00791638" w:rsidRDefault="00791638" w:rsidP="00791638">
      <w:r>
        <w:t>[1] cite paper whatever 2000</w:t>
      </w:r>
      <w:r w:rsidR="009F7A8A">
        <w:t xml:space="preserve"> ^cite{paper</w:t>
      </w:r>
      <w:proofErr w:type="gramStart"/>
      <w:r w:rsidR="009F7A8A">
        <w:t>1}</w:t>
      </w:r>
      <w:r w:rsidR="00E74B30">
        <w:t>^</w:t>
      </w:r>
      <w:proofErr w:type="gramEnd"/>
    </w:p>
    <w:p w14:paraId="569049F0" w14:textId="77777777" w:rsidR="00791638" w:rsidRDefault="00791638" w:rsidP="00791638">
      <w:r>
        <w:t>[2] cite paper whatever2 2020</w:t>
      </w:r>
      <w:r w:rsidR="009F7A8A">
        <w:t xml:space="preserve"> ^cite{paper</w:t>
      </w:r>
      <w:proofErr w:type="gramStart"/>
      <w:r w:rsidR="009F7A8A">
        <w:t>2}</w:t>
      </w:r>
      <w:r w:rsidR="00E74B30">
        <w:t>^</w:t>
      </w:r>
      <w:proofErr w:type="gramEnd"/>
    </w:p>
    <w:p w14:paraId="787158A5" w14:textId="77777777" w:rsidR="009F7A8A" w:rsidRPr="00791638" w:rsidRDefault="00791638" w:rsidP="00791638">
      <w:r>
        <w:t>[3] cite paper whatever3 42</w:t>
      </w:r>
      <w:r w:rsidR="009F7A8A">
        <w:t xml:space="preserve"> ^cite{paper</w:t>
      </w:r>
      <w:proofErr w:type="gramStart"/>
      <w:r w:rsidR="009F7A8A">
        <w:t>3}</w:t>
      </w:r>
      <w:r w:rsidR="00E74B30">
        <w:t>^</w:t>
      </w:r>
      <w:proofErr w:type="gramEnd"/>
    </w:p>
    <w:sectPr w:rsidR="009F7A8A" w:rsidRPr="0079163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ef">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KzNLA0MjY2NzQ2NTNR0lEKTi0uzszPAymwqAUAbosJ+CwAAAA="/>
  </w:docVars>
  <w:rsids>
    <w:rsidRoot w:val="00756708"/>
    <w:rsid w:val="00045C0B"/>
    <w:rsid w:val="000512DF"/>
    <w:rsid w:val="000755BA"/>
    <w:rsid w:val="000866CE"/>
    <w:rsid w:val="000B2AEA"/>
    <w:rsid w:val="000D13B9"/>
    <w:rsid w:val="000F7AC8"/>
    <w:rsid w:val="001141D5"/>
    <w:rsid w:val="00124B67"/>
    <w:rsid w:val="00131B79"/>
    <w:rsid w:val="0015717F"/>
    <w:rsid w:val="00161468"/>
    <w:rsid w:val="00162FF0"/>
    <w:rsid w:val="00185D9E"/>
    <w:rsid w:val="00192A57"/>
    <w:rsid w:val="001951E7"/>
    <w:rsid w:val="001B1677"/>
    <w:rsid w:val="001B4C00"/>
    <w:rsid w:val="001F03FE"/>
    <w:rsid w:val="002638A4"/>
    <w:rsid w:val="00282396"/>
    <w:rsid w:val="002918EB"/>
    <w:rsid w:val="00293968"/>
    <w:rsid w:val="002B3250"/>
    <w:rsid w:val="002E3603"/>
    <w:rsid w:val="002E69F2"/>
    <w:rsid w:val="003306EE"/>
    <w:rsid w:val="003379B4"/>
    <w:rsid w:val="00383E76"/>
    <w:rsid w:val="00454366"/>
    <w:rsid w:val="004B36C9"/>
    <w:rsid w:val="004E4660"/>
    <w:rsid w:val="004E6BD7"/>
    <w:rsid w:val="005149FD"/>
    <w:rsid w:val="00517853"/>
    <w:rsid w:val="005310F8"/>
    <w:rsid w:val="00531215"/>
    <w:rsid w:val="00532861"/>
    <w:rsid w:val="005767E4"/>
    <w:rsid w:val="0059728A"/>
    <w:rsid w:val="005D50CE"/>
    <w:rsid w:val="005E3CBB"/>
    <w:rsid w:val="006320D9"/>
    <w:rsid w:val="00644F15"/>
    <w:rsid w:val="00683DC6"/>
    <w:rsid w:val="006A4E5B"/>
    <w:rsid w:val="006F00E5"/>
    <w:rsid w:val="006F30CB"/>
    <w:rsid w:val="006F4422"/>
    <w:rsid w:val="00731911"/>
    <w:rsid w:val="007350FC"/>
    <w:rsid w:val="00756708"/>
    <w:rsid w:val="0075797B"/>
    <w:rsid w:val="00761144"/>
    <w:rsid w:val="00771D6A"/>
    <w:rsid w:val="00773C01"/>
    <w:rsid w:val="00791638"/>
    <w:rsid w:val="00792111"/>
    <w:rsid w:val="007B5629"/>
    <w:rsid w:val="007B5788"/>
    <w:rsid w:val="007E3552"/>
    <w:rsid w:val="007E4D25"/>
    <w:rsid w:val="00824C58"/>
    <w:rsid w:val="008330FA"/>
    <w:rsid w:val="008464A0"/>
    <w:rsid w:val="00871DAC"/>
    <w:rsid w:val="00873F06"/>
    <w:rsid w:val="008954CA"/>
    <w:rsid w:val="008E34B2"/>
    <w:rsid w:val="009140FF"/>
    <w:rsid w:val="00914A19"/>
    <w:rsid w:val="00930FB5"/>
    <w:rsid w:val="00961EBE"/>
    <w:rsid w:val="009F1D9D"/>
    <w:rsid w:val="009F7A8A"/>
    <w:rsid w:val="00A03462"/>
    <w:rsid w:val="00A85473"/>
    <w:rsid w:val="00AB335F"/>
    <w:rsid w:val="00AB364B"/>
    <w:rsid w:val="00AC03FA"/>
    <w:rsid w:val="00AC1E14"/>
    <w:rsid w:val="00AD7900"/>
    <w:rsid w:val="00B16134"/>
    <w:rsid w:val="00B33538"/>
    <w:rsid w:val="00B93161"/>
    <w:rsid w:val="00BB34EF"/>
    <w:rsid w:val="00BE6A65"/>
    <w:rsid w:val="00C25ACC"/>
    <w:rsid w:val="00C62DFE"/>
    <w:rsid w:val="00C63E30"/>
    <w:rsid w:val="00C649E6"/>
    <w:rsid w:val="00C75794"/>
    <w:rsid w:val="00CA7C7E"/>
    <w:rsid w:val="00CC6BE4"/>
    <w:rsid w:val="00D108FD"/>
    <w:rsid w:val="00D20AB6"/>
    <w:rsid w:val="00D21C3B"/>
    <w:rsid w:val="00DC295F"/>
    <w:rsid w:val="00DC359D"/>
    <w:rsid w:val="00E609D0"/>
    <w:rsid w:val="00E74B30"/>
    <w:rsid w:val="00E771A5"/>
    <w:rsid w:val="00E80194"/>
    <w:rsid w:val="00E8710B"/>
    <w:rsid w:val="00EB4F0B"/>
    <w:rsid w:val="00EC0091"/>
    <w:rsid w:val="00EC74AA"/>
    <w:rsid w:val="00ED519E"/>
    <w:rsid w:val="00F026CD"/>
    <w:rsid w:val="00F904C5"/>
    <w:rsid w:val="00F9296E"/>
    <w:rsid w:val="00FA4F40"/>
    <w:rsid w:val="00FC0D53"/>
    <w:rsid w:val="00FC6EB7"/>
    <w:rsid w:val="00FC743E"/>
    <w:rsid w:val="00FD1C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DBD9D"/>
  <w15:chartTrackingRefBased/>
  <w15:docId w15:val="{0B57CC7D-A82B-43B6-BD5F-65D73849B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191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9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21C3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319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9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92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3</TotalTime>
  <Pages>4</Pages>
  <Words>1719</Words>
  <Characters>980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s</dc:creator>
  <cp:keywords/>
  <dc:description/>
  <cp:lastModifiedBy>Dimitrios Stathis</cp:lastModifiedBy>
  <cp:revision>119</cp:revision>
  <cp:lastPrinted>2017-04-22T22:14:00Z</cp:lastPrinted>
  <dcterms:created xsi:type="dcterms:W3CDTF">2017-04-22T20:58:00Z</dcterms:created>
  <dcterms:modified xsi:type="dcterms:W3CDTF">2020-01-13T14:47:00Z</dcterms:modified>
</cp:coreProperties>
</file>